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CC774" w14:textId="77777777" w:rsidR="00D701C4" w:rsidRPr="00D701C4" w:rsidRDefault="00D701C4" w:rsidP="00D701C4">
      <w:pPr>
        <w:pStyle w:val="TableCaption"/>
        <w:rPr>
          <w:b/>
          <w:bCs/>
          <w:i w:val="0"/>
          <w:iCs/>
        </w:rPr>
      </w:pPr>
      <w:r w:rsidRPr="00D701C4">
        <w:rPr>
          <w:b/>
          <w:bCs/>
          <w:i w:val="0"/>
          <w:iCs/>
        </w:rPr>
        <w:t xml:space="preserve">Supplementary Material </w:t>
      </w:r>
    </w:p>
    <w:p w14:paraId="459C7BE4" w14:textId="42C7E4C6" w:rsidR="00D701C4" w:rsidRPr="00D701C4" w:rsidRDefault="00D701C4" w:rsidP="00D701C4">
      <w:pPr>
        <w:pStyle w:val="TableCaption"/>
        <w:rPr>
          <w:i w:val="0"/>
          <w:iCs/>
        </w:rPr>
      </w:pPr>
      <w:r w:rsidRPr="00D701C4">
        <w:rPr>
          <w:i w:val="0"/>
          <w:iCs/>
        </w:rPr>
        <w:t>Table 1</w:t>
      </w:r>
      <w:r>
        <w:rPr>
          <w:i w:val="0"/>
          <w:iCs/>
        </w:rPr>
        <w:t>:</w:t>
      </w:r>
      <w:r w:rsidRPr="00D701C4">
        <w:rPr>
          <w:i w:val="0"/>
          <w:iCs/>
        </w:rPr>
        <w:t xml:space="preserve"> </w:t>
      </w:r>
      <w:r w:rsidRPr="00D701C4">
        <w:rPr>
          <w:i w:val="0"/>
          <w:iCs/>
        </w:rPr>
        <w:t>Item loadings on latent variables in 4-factor Confirmatory Factor Analysis Model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768"/>
        <w:gridCol w:w="2489"/>
        <w:gridCol w:w="1451"/>
      </w:tblGrid>
      <w:tr w:rsidR="00D701C4" w14:paraId="7F50FC00" w14:textId="77777777" w:rsidTr="00BF25F5">
        <w:trPr>
          <w:cantSplit/>
          <w:trHeight w:hRule="exact" w:val="454"/>
          <w:tblHeader/>
          <w:jc w:val="center"/>
        </w:trPr>
        <w:tc>
          <w:tcPr>
            <w:tcW w:w="176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9AFFF" w14:textId="77777777" w:rsidR="00D701C4" w:rsidRDefault="00D701C4" w:rsidP="00BF25F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tent Factor</w:t>
            </w:r>
          </w:p>
        </w:tc>
        <w:tc>
          <w:tcPr>
            <w:tcW w:w="248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19F21" w14:textId="77777777" w:rsidR="00D701C4" w:rsidRDefault="00D701C4" w:rsidP="00BF25F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dicator</w:t>
            </w:r>
          </w:p>
        </w:tc>
        <w:tc>
          <w:tcPr>
            <w:tcW w:w="145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2987F" w14:textId="77777777" w:rsidR="00D701C4" w:rsidRDefault="00D701C4" w:rsidP="00BF25F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ading</w:t>
            </w:r>
          </w:p>
        </w:tc>
      </w:tr>
      <w:tr w:rsidR="00D701C4" w14:paraId="607A69FB" w14:textId="77777777" w:rsidTr="00BF25F5">
        <w:trPr>
          <w:cantSplit/>
          <w:trHeight w:hRule="exact" w:val="452"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09139" w14:textId="77777777" w:rsidR="00D701C4" w:rsidRDefault="00D701C4" w:rsidP="00BF25F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atalism</w:t>
            </w:r>
          </w:p>
        </w:tc>
        <w:tc>
          <w:tcPr>
            <w:tcW w:w="2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0100D" w14:textId="77777777" w:rsidR="00D701C4" w:rsidRDefault="00D701C4" w:rsidP="00BF25F5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andom_chance</w:t>
            </w:r>
            <w:proofErr w:type="spellEnd"/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47C1F" w14:textId="77777777" w:rsidR="00D701C4" w:rsidRDefault="00D701C4" w:rsidP="00BF25F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968626</w:t>
            </w:r>
          </w:p>
        </w:tc>
      </w:tr>
      <w:tr w:rsidR="00D701C4" w14:paraId="20E37BFB" w14:textId="77777777" w:rsidTr="00BF25F5">
        <w:trPr>
          <w:cantSplit/>
          <w:trHeight w:hRule="exact" w:val="455"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0AF47" w14:textId="77777777" w:rsidR="00D701C4" w:rsidRDefault="00D701C4" w:rsidP="00BF25F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atalism</w:t>
            </w:r>
          </w:p>
        </w:tc>
        <w:tc>
          <w:tcPr>
            <w:tcW w:w="2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1229D" w14:textId="77777777" w:rsidR="00D701C4" w:rsidRDefault="00D701C4" w:rsidP="00BF25F5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uture_uncertain</w:t>
            </w:r>
            <w:proofErr w:type="spellEnd"/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C97D" w14:textId="77777777" w:rsidR="00D701C4" w:rsidRDefault="00D701C4" w:rsidP="00BF25F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409925</w:t>
            </w:r>
          </w:p>
        </w:tc>
      </w:tr>
      <w:tr w:rsidR="00D701C4" w14:paraId="7F611BDF" w14:textId="77777777" w:rsidTr="00BF25F5">
        <w:trPr>
          <w:cantSplit/>
          <w:trHeight w:hRule="exact" w:val="452"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80F2B" w14:textId="77777777" w:rsidR="00D701C4" w:rsidRDefault="00D701C4" w:rsidP="00BF25F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atalism</w:t>
            </w:r>
          </w:p>
        </w:tc>
        <w:tc>
          <w:tcPr>
            <w:tcW w:w="2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ACD4D" w14:textId="77777777" w:rsidR="00D701C4" w:rsidRDefault="00D701C4" w:rsidP="00BF25F5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ves_control</w:t>
            </w:r>
            <w:proofErr w:type="spellEnd"/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2ACEF" w14:textId="77777777" w:rsidR="00D701C4" w:rsidRDefault="00D701C4" w:rsidP="00BF25F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405212</w:t>
            </w:r>
          </w:p>
        </w:tc>
      </w:tr>
      <w:tr w:rsidR="00D701C4" w14:paraId="6D3B2541" w14:textId="77777777" w:rsidTr="00BF25F5">
        <w:trPr>
          <w:cantSplit/>
          <w:trHeight w:hRule="exact" w:val="454"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739B0" w14:textId="77777777" w:rsidR="00D701C4" w:rsidRDefault="00D701C4" w:rsidP="00BF25F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galitarianism</w:t>
            </w:r>
          </w:p>
        </w:tc>
        <w:tc>
          <w:tcPr>
            <w:tcW w:w="2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D028F" w14:textId="77777777" w:rsidR="00D701C4" w:rsidRDefault="00D701C4" w:rsidP="00BF25F5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ender_inequality</w:t>
            </w:r>
            <w:proofErr w:type="spellEnd"/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7F7D3" w14:textId="77777777" w:rsidR="00D701C4" w:rsidRDefault="00D701C4" w:rsidP="00BF25F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046183</w:t>
            </w:r>
          </w:p>
        </w:tc>
      </w:tr>
      <w:tr w:rsidR="00D701C4" w14:paraId="32C13275" w14:textId="77777777" w:rsidTr="00BF25F5">
        <w:trPr>
          <w:cantSplit/>
          <w:trHeight w:hRule="exact" w:val="454"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1305" w14:textId="77777777" w:rsidR="00D701C4" w:rsidRDefault="00D701C4" w:rsidP="00BF25F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galitarianism</w:t>
            </w:r>
          </w:p>
        </w:tc>
        <w:tc>
          <w:tcPr>
            <w:tcW w:w="2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36994" w14:textId="77777777" w:rsidR="00D701C4" w:rsidRDefault="00D701C4" w:rsidP="00BF25F5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isible_discrimination</w:t>
            </w:r>
            <w:proofErr w:type="spellEnd"/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6268A" w14:textId="77777777" w:rsidR="00D701C4" w:rsidRDefault="00D701C4" w:rsidP="00BF25F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781292</w:t>
            </w:r>
          </w:p>
        </w:tc>
      </w:tr>
      <w:tr w:rsidR="00D701C4" w14:paraId="2793E915" w14:textId="77777777" w:rsidTr="00BF25F5">
        <w:trPr>
          <w:cantSplit/>
          <w:trHeight w:hRule="exact" w:val="454"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9806E" w14:textId="77777777" w:rsidR="00D701C4" w:rsidRDefault="00D701C4" w:rsidP="00BF25F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galitarianism</w:t>
            </w:r>
          </w:p>
        </w:tc>
        <w:tc>
          <w:tcPr>
            <w:tcW w:w="2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D234" w14:textId="77777777" w:rsidR="00D701C4" w:rsidRDefault="00D701C4" w:rsidP="00BF25F5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ealth_inequality</w:t>
            </w:r>
            <w:proofErr w:type="spellEnd"/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CF15A" w14:textId="77777777" w:rsidR="00D701C4" w:rsidRDefault="00D701C4" w:rsidP="00BF25F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638680</w:t>
            </w:r>
          </w:p>
        </w:tc>
      </w:tr>
      <w:tr w:rsidR="00D701C4" w14:paraId="68BE51B8" w14:textId="77777777" w:rsidTr="00BF25F5">
        <w:trPr>
          <w:cantSplit/>
          <w:trHeight w:hRule="exact" w:val="452"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186DE" w14:textId="77777777" w:rsidR="00D701C4" w:rsidRDefault="00D701C4" w:rsidP="00BF25F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erarchism</w:t>
            </w:r>
          </w:p>
        </w:tc>
        <w:tc>
          <w:tcPr>
            <w:tcW w:w="2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FF459" w14:textId="77777777" w:rsidR="00D701C4" w:rsidRDefault="00D701C4" w:rsidP="00BF25F5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ricter_punishments</w:t>
            </w:r>
            <w:proofErr w:type="spellEnd"/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DE45C" w14:textId="77777777" w:rsidR="00D701C4" w:rsidRDefault="00D701C4" w:rsidP="00BF25F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367349</w:t>
            </w:r>
          </w:p>
        </w:tc>
      </w:tr>
      <w:tr w:rsidR="00D701C4" w14:paraId="1EEA2588" w14:textId="77777777" w:rsidTr="00BF25F5">
        <w:trPr>
          <w:cantSplit/>
          <w:trHeight w:hRule="exact" w:val="454"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1F7CD" w14:textId="77777777" w:rsidR="00D701C4" w:rsidRDefault="00D701C4" w:rsidP="00BF25F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erarchism</w:t>
            </w:r>
          </w:p>
        </w:tc>
        <w:tc>
          <w:tcPr>
            <w:tcW w:w="2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C6C42" w14:textId="77777777" w:rsidR="00D701C4" w:rsidRDefault="00D701C4" w:rsidP="00BF25F5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spect_authority</w:t>
            </w:r>
            <w:proofErr w:type="spellEnd"/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1F253" w14:textId="77777777" w:rsidR="00D701C4" w:rsidRDefault="00D701C4" w:rsidP="00BF25F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978969</w:t>
            </w:r>
          </w:p>
        </w:tc>
      </w:tr>
      <w:tr w:rsidR="00D701C4" w14:paraId="67F194D9" w14:textId="77777777" w:rsidTr="00BF25F5">
        <w:trPr>
          <w:cantSplit/>
          <w:trHeight w:hRule="exact" w:val="454"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EA1E8" w14:textId="77777777" w:rsidR="00D701C4" w:rsidRDefault="00D701C4" w:rsidP="00BF25F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erarchism</w:t>
            </w:r>
          </w:p>
        </w:tc>
        <w:tc>
          <w:tcPr>
            <w:tcW w:w="2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61068" w14:textId="77777777" w:rsidR="00D701C4" w:rsidRDefault="00D701C4" w:rsidP="00BF25F5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boriginal_rights</w:t>
            </w:r>
            <w:proofErr w:type="spellEnd"/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0386E" w14:textId="77777777" w:rsidR="00D701C4" w:rsidRDefault="00D701C4" w:rsidP="00BF25F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901501</w:t>
            </w:r>
          </w:p>
        </w:tc>
      </w:tr>
      <w:tr w:rsidR="00D701C4" w14:paraId="7278882F" w14:textId="77777777" w:rsidTr="00BF25F5">
        <w:trPr>
          <w:cantSplit/>
          <w:trHeight w:hRule="exact" w:val="454"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82E36" w14:textId="77777777" w:rsidR="00D701C4" w:rsidRDefault="00D701C4" w:rsidP="00BF25F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dividualism</w:t>
            </w:r>
          </w:p>
        </w:tc>
        <w:tc>
          <w:tcPr>
            <w:tcW w:w="2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19E3E" w14:textId="77777777" w:rsidR="00D701C4" w:rsidRDefault="00D701C4" w:rsidP="00BF25F5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hare_money</w:t>
            </w:r>
            <w:proofErr w:type="spellEnd"/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07515" w14:textId="77777777" w:rsidR="00D701C4" w:rsidRDefault="00D701C4" w:rsidP="00BF25F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699976</w:t>
            </w:r>
          </w:p>
        </w:tc>
      </w:tr>
      <w:tr w:rsidR="00D701C4" w14:paraId="34628991" w14:textId="77777777" w:rsidTr="00BF25F5">
        <w:trPr>
          <w:cantSplit/>
          <w:trHeight w:hRule="exact" w:val="413"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D5FF3" w14:textId="77777777" w:rsidR="00D701C4" w:rsidRDefault="00D701C4" w:rsidP="00BF25F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dividualism</w:t>
            </w:r>
          </w:p>
        </w:tc>
        <w:tc>
          <w:tcPr>
            <w:tcW w:w="2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69DE8" w14:textId="77777777" w:rsidR="00D701C4" w:rsidRDefault="00D701C4" w:rsidP="00BF25F5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v_programs</w:t>
            </w:r>
            <w:proofErr w:type="spellEnd"/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4A2B4" w14:textId="77777777" w:rsidR="00D701C4" w:rsidRDefault="00D701C4" w:rsidP="00BF25F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535416</w:t>
            </w:r>
          </w:p>
        </w:tc>
      </w:tr>
      <w:tr w:rsidR="00D701C4" w14:paraId="1266053A" w14:textId="77777777" w:rsidTr="00BF25F5">
        <w:trPr>
          <w:cantSplit/>
          <w:trHeight w:hRule="exact" w:val="452"/>
          <w:jc w:val="center"/>
        </w:trPr>
        <w:tc>
          <w:tcPr>
            <w:tcW w:w="176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43FAA" w14:textId="77777777" w:rsidR="00D701C4" w:rsidRDefault="00D701C4" w:rsidP="00BF25F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dividualism</w:t>
            </w:r>
          </w:p>
        </w:tc>
        <w:tc>
          <w:tcPr>
            <w:tcW w:w="248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B3B3E" w14:textId="77777777" w:rsidR="00D701C4" w:rsidRDefault="00D701C4" w:rsidP="00BF25F5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mit_choices</w:t>
            </w:r>
            <w:proofErr w:type="spellEnd"/>
          </w:p>
        </w:tc>
        <w:tc>
          <w:tcPr>
            <w:tcW w:w="145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C953C" w14:textId="77777777" w:rsidR="00D701C4" w:rsidRDefault="00D701C4" w:rsidP="00BF25F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017156</w:t>
            </w:r>
          </w:p>
        </w:tc>
      </w:tr>
    </w:tbl>
    <w:p w14:paraId="6EE34128" w14:textId="09A04B03" w:rsidR="00D701C4" w:rsidRDefault="00D701C4" w:rsidP="00D701C4">
      <w:pPr>
        <w:pStyle w:val="FirstParagraph"/>
      </w:pPr>
      <w:r>
        <w:br/>
        <w:t>Table 2</w:t>
      </w:r>
      <w:r>
        <w:t>:</w:t>
      </w:r>
      <w:bookmarkStart w:id="0" w:name="_GoBack"/>
      <w:bookmarkEnd w:id="0"/>
      <w:r>
        <w:t xml:space="preserve"> Measures of model fit for a two-factor and a four-factor solution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189"/>
        <w:gridCol w:w="2171"/>
      </w:tblGrid>
      <w:tr w:rsidR="00D701C4" w14:paraId="340E16A3" w14:textId="77777777" w:rsidTr="00BF25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47997D" w14:textId="77777777" w:rsidR="00D701C4" w:rsidRDefault="00D701C4" w:rsidP="00BF25F5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D810ED" w14:textId="77777777" w:rsidR="00D701C4" w:rsidRDefault="00D701C4" w:rsidP="00BF25F5">
            <w:pPr>
              <w:pStyle w:val="Compact"/>
            </w:pPr>
            <w:r>
              <w:t>RMSEA</w:t>
            </w:r>
          </w:p>
        </w:tc>
      </w:tr>
      <w:tr w:rsidR="00D701C4" w14:paraId="0972323B" w14:textId="77777777" w:rsidTr="00BF25F5">
        <w:tc>
          <w:tcPr>
            <w:tcW w:w="0" w:type="auto"/>
          </w:tcPr>
          <w:p w14:paraId="1B872A15" w14:textId="77777777" w:rsidR="00D701C4" w:rsidRDefault="00D701C4" w:rsidP="00BF25F5">
            <w:pPr>
              <w:pStyle w:val="Compact"/>
            </w:pPr>
            <w:r>
              <w:t>2-factors</w:t>
            </w:r>
          </w:p>
        </w:tc>
        <w:tc>
          <w:tcPr>
            <w:tcW w:w="0" w:type="auto"/>
          </w:tcPr>
          <w:p w14:paraId="2B662A51" w14:textId="77777777" w:rsidR="00D701C4" w:rsidRDefault="00D701C4" w:rsidP="00BF25F5">
            <w:pPr>
              <w:pStyle w:val="Compact"/>
            </w:pPr>
            <w:r>
              <w:t>0.12</w:t>
            </w:r>
          </w:p>
        </w:tc>
      </w:tr>
      <w:tr w:rsidR="00D701C4" w14:paraId="5E0314B8" w14:textId="77777777" w:rsidTr="00BF25F5">
        <w:tc>
          <w:tcPr>
            <w:tcW w:w="0" w:type="auto"/>
          </w:tcPr>
          <w:p w14:paraId="7CFDBBE0" w14:textId="77777777" w:rsidR="00D701C4" w:rsidRDefault="00D701C4" w:rsidP="00BF25F5">
            <w:pPr>
              <w:pStyle w:val="Compact"/>
            </w:pPr>
            <w:r>
              <w:t>3-Factors (dropping fatalism)</w:t>
            </w:r>
          </w:p>
        </w:tc>
        <w:tc>
          <w:tcPr>
            <w:tcW w:w="0" w:type="auto"/>
          </w:tcPr>
          <w:p w14:paraId="2D1D744A" w14:textId="77777777" w:rsidR="00D701C4" w:rsidRDefault="00D701C4" w:rsidP="00BF25F5">
            <w:pPr>
              <w:pStyle w:val="Compact"/>
            </w:pPr>
            <w:r>
              <w:t>0.10</w:t>
            </w:r>
          </w:p>
        </w:tc>
      </w:tr>
      <w:tr w:rsidR="00D701C4" w14:paraId="54E82B36" w14:textId="77777777" w:rsidTr="00BF25F5">
        <w:tc>
          <w:tcPr>
            <w:tcW w:w="0" w:type="auto"/>
          </w:tcPr>
          <w:p w14:paraId="373ECEE1" w14:textId="77777777" w:rsidR="00D701C4" w:rsidRDefault="00D701C4" w:rsidP="00BF25F5">
            <w:pPr>
              <w:pStyle w:val="Compact"/>
            </w:pPr>
            <w:r>
              <w:t>4-Factors</w:t>
            </w:r>
          </w:p>
        </w:tc>
        <w:tc>
          <w:tcPr>
            <w:tcW w:w="0" w:type="auto"/>
          </w:tcPr>
          <w:p w14:paraId="7F936720" w14:textId="77777777" w:rsidR="00D701C4" w:rsidRDefault="00D701C4" w:rsidP="00BF25F5">
            <w:pPr>
              <w:pStyle w:val="Compact"/>
            </w:pPr>
            <w:r>
              <w:t>0.08</w:t>
            </w:r>
          </w:p>
        </w:tc>
      </w:tr>
    </w:tbl>
    <w:p w14:paraId="69CEA8BB" w14:textId="77777777" w:rsidR="00D701C4" w:rsidRDefault="00D701C4" w:rsidP="00D701C4"/>
    <w:p w14:paraId="723AC681" w14:textId="77777777" w:rsidR="009C1105" w:rsidRDefault="00D701C4"/>
    <w:sectPr w:rsidR="009C1105" w:rsidSect="00E37E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tling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01C4"/>
    <w:rsid w:val="00623099"/>
    <w:rsid w:val="008D383E"/>
    <w:rsid w:val="00B76D54"/>
    <w:rsid w:val="00D701C4"/>
    <w:rsid w:val="00E37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1526555"/>
  <w15:chartTrackingRefBased/>
  <w15:docId w15:val="{DCAC1779-23E4-DA4F-9DFD-04D821E0C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1C4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D701C4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table" w:customStyle="1" w:styleId="Table">
    <w:name w:val="Table"/>
    <w:semiHidden/>
    <w:unhideWhenUsed/>
    <w:qFormat/>
    <w:rsid w:val="00D701C4"/>
    <w:pPr>
      <w:spacing w:after="200"/>
    </w:pPr>
    <w:rPr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Caption">
    <w:name w:val="Table Caption"/>
    <w:basedOn w:val="Caption"/>
    <w:rsid w:val="00D701C4"/>
    <w:pPr>
      <w:keepNext/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D701C4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701C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701C4"/>
    <w:rPr>
      <w:rFonts w:ascii="Times New Roman" w:eastAsia="Times New Roman" w:hAnsi="Times New Roman" w:cs="Times New Roman"/>
      <w:lang w:eastAsia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701C4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670</Characters>
  <Application>Microsoft Office Word</Application>
  <DocSecurity>0</DocSecurity>
  <Lines>12</Lines>
  <Paragraphs>3</Paragraphs>
  <ScaleCrop>false</ScaleCrop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Pando</dc:creator>
  <cp:keywords/>
  <dc:description/>
  <cp:lastModifiedBy>Elizabeth Pando</cp:lastModifiedBy>
  <cp:revision>1</cp:revision>
  <dcterms:created xsi:type="dcterms:W3CDTF">2020-02-11T17:24:00Z</dcterms:created>
  <dcterms:modified xsi:type="dcterms:W3CDTF">2020-02-11T17:25:00Z</dcterms:modified>
</cp:coreProperties>
</file>